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2DDE651E" w:rsidR="00E77B5E" w:rsidRDefault="005F2306" w:rsidP="00874E8D">
            <w:r>
              <w:t>Hello, my name is Jordan Alexis</w:t>
            </w:r>
            <w:r w:rsidR="00AA293A">
              <w:t>,</w:t>
            </w:r>
            <w:r>
              <w:t xml:space="preserve">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AA293A">
              <w:t xml:space="preserve">that </w:t>
            </w:r>
            <w:r>
              <w:t>I have experience in</w:t>
            </w:r>
            <w:r w:rsidR="00AA293A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3E6B6E84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3A7BA607" w14:textId="0BC1644D" w:rsidR="00AB0D45" w:rsidRDefault="00AB0D45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5F4D35B5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D92BC6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0BF8FC71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124A0E1F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9C5F9" w14:textId="77777777" w:rsidR="00AF1D8F" w:rsidRDefault="00AF1D8F" w:rsidP="00590471">
      <w:r>
        <w:separator/>
      </w:r>
    </w:p>
  </w:endnote>
  <w:endnote w:type="continuationSeparator" w:id="0">
    <w:p w14:paraId="78C68BF7" w14:textId="77777777" w:rsidR="00AF1D8F" w:rsidRDefault="00AF1D8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7E50C" w14:textId="77777777" w:rsidR="00AF1D8F" w:rsidRDefault="00AF1D8F" w:rsidP="00590471">
      <w:r>
        <w:separator/>
      </w:r>
    </w:p>
  </w:footnote>
  <w:footnote w:type="continuationSeparator" w:id="0">
    <w:p w14:paraId="0BB7923D" w14:textId="77777777" w:rsidR="00AF1D8F" w:rsidRDefault="00AF1D8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rAR9UUKA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44C9B"/>
    <w:rsid w:val="00150ABD"/>
    <w:rsid w:val="00193CEF"/>
    <w:rsid w:val="001C2241"/>
    <w:rsid w:val="002032BE"/>
    <w:rsid w:val="00220F88"/>
    <w:rsid w:val="00222466"/>
    <w:rsid w:val="00236632"/>
    <w:rsid w:val="0025051A"/>
    <w:rsid w:val="00282C17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C113B"/>
    <w:rsid w:val="005D01FA"/>
    <w:rsid w:val="005D45DC"/>
    <w:rsid w:val="005F2306"/>
    <w:rsid w:val="0062735D"/>
    <w:rsid w:val="00637D6E"/>
    <w:rsid w:val="006716D8"/>
    <w:rsid w:val="006920F0"/>
    <w:rsid w:val="006C020C"/>
    <w:rsid w:val="006D79A8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65B23"/>
    <w:rsid w:val="00A70723"/>
    <w:rsid w:val="00AA293A"/>
    <w:rsid w:val="00AB0D45"/>
    <w:rsid w:val="00AC4B7C"/>
    <w:rsid w:val="00AE68A8"/>
    <w:rsid w:val="00AF1D8F"/>
    <w:rsid w:val="00B25383"/>
    <w:rsid w:val="00B6466C"/>
    <w:rsid w:val="00B6665F"/>
    <w:rsid w:val="00B76CDA"/>
    <w:rsid w:val="00BA5C28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D92BC6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1F17A5"/>
    <w:rsid w:val="00320E64"/>
    <w:rsid w:val="004329CA"/>
    <w:rsid w:val="00583943"/>
    <w:rsid w:val="00656C85"/>
    <w:rsid w:val="00745AD3"/>
    <w:rsid w:val="008339A9"/>
    <w:rsid w:val="00A065D5"/>
    <w:rsid w:val="00B37652"/>
    <w:rsid w:val="00C97102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8</Words>
  <Characters>1196</Characters>
  <Application>Microsoft Office Word</Application>
  <DocSecurity>0</DocSecurity>
  <Lines>10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12-04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9e33bde588280aa70727be04f52442712bc1abdd6ee3e3efc6816476118169a5</vt:lpwstr>
  </property>
</Properties>
</file>